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F0B81" w14:textId="132B3884" w:rsidR="009B34DB" w:rsidRPr="009B34DB" w:rsidRDefault="009B34DB">
      <w:pPr>
        <w:rPr>
          <w:u w:val="single"/>
        </w:rPr>
      </w:pPr>
      <w:r w:rsidRPr="009B34DB">
        <w:rPr>
          <w:u w:val="single"/>
        </w:rPr>
        <w:t>Lesson learnt:</w:t>
      </w:r>
    </w:p>
    <w:p w14:paraId="395155F5" w14:textId="083614D3" w:rsidR="009B34DB" w:rsidRDefault="009B34DB">
      <w:r>
        <w:t xml:space="preserve">Predictive analytics don produce prefect prediction and they are no the best </w:t>
      </w:r>
      <w:proofErr w:type="gramStart"/>
      <w:r>
        <w:t>techniques :</w:t>
      </w:r>
      <w:proofErr w:type="gramEnd"/>
    </w:p>
    <w:p w14:paraId="1DC98559" w14:textId="5B7D4FFF" w:rsidR="009B34DB" w:rsidRDefault="009B34DB">
      <w:proofErr w:type="gramStart"/>
      <w:r>
        <w:t>It’s</w:t>
      </w:r>
      <w:proofErr w:type="gramEnd"/>
      <w:r>
        <w:t xml:space="preserve"> important to remember that even the best models are subject to significant misclassification. Illustrated below is an example of a model that is designed to predict the number of “green dots” in a box. As demonstrated, it shows misclassification where “red dots” as well as “green dots” are incorrectly predicted and classified</w:t>
      </w:r>
      <w:r>
        <w:t>.</w:t>
      </w:r>
    </w:p>
    <w:p w14:paraId="7172C220" w14:textId="433C21A4" w:rsidR="009B34DB" w:rsidRDefault="009B34DB">
      <w:r>
        <w:rPr>
          <w:noProof/>
        </w:rPr>
        <w:drawing>
          <wp:inline distT="0" distB="0" distL="0" distR="0" wp14:anchorId="4BC84094" wp14:editId="5C6253F7">
            <wp:extent cx="2505075" cy="2457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8A781" w14:textId="77777777" w:rsidR="009B34DB" w:rsidRDefault="009B34DB">
      <w:r>
        <w:t xml:space="preserve">2- </w:t>
      </w:r>
      <w:r>
        <w:t xml:space="preserve">Predictive </w:t>
      </w:r>
      <w:proofErr w:type="gramStart"/>
      <w:r>
        <w:t xml:space="preserve">Models </w:t>
      </w:r>
      <w:r>
        <w:t xml:space="preserve"> are</w:t>
      </w:r>
      <w:proofErr w:type="gramEnd"/>
      <w:r>
        <w:t xml:space="preserve"> not </w:t>
      </w:r>
      <w:r>
        <w:t xml:space="preserve"> foolproof, </w:t>
      </w:r>
      <w:proofErr w:type="spellStart"/>
      <w:r>
        <w:t>ie</w:t>
      </w:r>
      <w:proofErr w:type="spellEnd"/>
      <w:r>
        <w:t xml:space="preserve">. Good software tools </w:t>
      </w:r>
      <w:proofErr w:type="gramStart"/>
      <w:r>
        <w:t>don’t</w:t>
      </w:r>
      <w:proofErr w:type="gramEnd"/>
      <w:r>
        <w:t xml:space="preserve"> </w:t>
      </w:r>
      <w:proofErr w:type="spellStart"/>
      <w:r>
        <w:t>implie</w:t>
      </w:r>
      <w:proofErr w:type="spellEnd"/>
      <w:r>
        <w:t xml:space="preserve"> good models. </w:t>
      </w:r>
    </w:p>
    <w:p w14:paraId="74E37488" w14:textId="6D9F9D27" w:rsidR="009B34DB" w:rsidRDefault="009B34DB">
      <w:r>
        <w:t xml:space="preserve">There is often a false sense of security that comes with using a good software tool. In our experience, building a good model is not a “press the button” solution. There are several key tasks to perform: • Data specification and pull • Data cleaning and preparation • Variable transformation and selection • Model training and validation • Choosing the best model based on business context </w:t>
      </w:r>
      <w:proofErr w:type="gramStart"/>
      <w:r>
        <w:t>In</w:t>
      </w:r>
      <w:proofErr w:type="gramEnd"/>
      <w:r>
        <w:t xml:space="preserve"> addition, there is a need to recruit team members with the appropriate skills and experience to execute a successful modeling project. As a side, if one is considering developing their PA skills, we would suggest intensive hands on training of the following commonly used techniques as well as soliciting mentors to help develop models.</w:t>
      </w:r>
    </w:p>
    <w:sectPr w:rsidR="009B34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MDcyNTC0MDK0NDdR0lEKTi0uzszPAykwrAUAkJlo4CwAAAA="/>
  </w:docVars>
  <w:rsids>
    <w:rsidRoot w:val="009B34DB"/>
    <w:rsid w:val="009B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8293D"/>
  <w15:chartTrackingRefBased/>
  <w15:docId w15:val="{F5BF7B33-A40B-4B08-A7BD-5044A5D35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Sanson Rakhshandeh</dc:creator>
  <cp:keywords/>
  <dc:description/>
  <cp:lastModifiedBy>Armin Sanson Rakhshandeh</cp:lastModifiedBy>
  <cp:revision>1</cp:revision>
  <dcterms:created xsi:type="dcterms:W3CDTF">2021-05-28T20:27:00Z</dcterms:created>
  <dcterms:modified xsi:type="dcterms:W3CDTF">2021-05-28T20:33:00Z</dcterms:modified>
</cp:coreProperties>
</file>